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00237C35"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sidR="003F5D82">
              <w:rPr>
                <w:rFonts w:eastAsia="Times New Roman" w:cstheme="minorHAnsi"/>
                <w:lang w:eastAsia="en-GB"/>
              </w:rPr>
              <w: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powered with a powerbank</w:t>
            </w:r>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61DF2995"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w:t>
            </w:r>
            <w:r w:rsidR="003F5D82">
              <w:rPr>
                <w:rFonts w:eastAsia="Times New Roman" w:cstheme="minorHAnsi"/>
                <w:lang w:eastAsia="en-GB"/>
              </w:rPr>
              <w:t>8</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53FE6C6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TagName = </w:t>
            </w:r>
            <w:r w:rsidR="00A16505">
              <w:rPr>
                <w:rFonts w:eastAsia="Times New Roman" w:cstheme="minorHAnsi"/>
                <w:lang w:eastAsia="en-GB"/>
              </w:rPr>
              <w:t>t</w:t>
            </w:r>
            <w:r>
              <w:rPr>
                <w:rFonts w:eastAsia="Times New Roman" w:cstheme="minorHAnsi"/>
                <w:lang w:eastAsia="en-GB"/>
              </w:rPr>
              <w:t>agT</w:t>
            </w:r>
            <w:r w:rsidR="003F5D82">
              <w:rPr>
                <w:rFonts w:eastAsia="Times New Roman" w:cstheme="minorHAnsi"/>
                <w:lang w:eastAsia="en-GB"/>
              </w:rPr>
              <w:t>6</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394D387B"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WIFIinterval = </w:t>
            </w:r>
            <w:r w:rsidR="003F5D82">
              <w:rPr>
                <w:rFonts w:eastAsia="Times New Roman" w:cstheme="minorHAnsi"/>
                <w:lang w:eastAsia="en-GB"/>
              </w:rPr>
              <w:t>10</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74E0BB76"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003F5D82" w:rsidRPr="003F5D82">
              <w:rPr>
                <w:rFonts w:eastAsia="Times New Roman" w:cstheme="minorHAnsi"/>
                <w:lang w:eastAsia="en-GB"/>
              </w:rPr>
              <w:t>80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4CFE1975"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w:t>
            </w:r>
            <w:r w:rsidR="003F5D82">
              <w:rPr>
                <w:rFonts w:eastAsia="Times New Roman" w:cstheme="minorHAnsi"/>
                <w:lang w:eastAsia="en-GB"/>
              </w:rPr>
              <w:t>8</w:t>
            </w:r>
            <w:r>
              <w:rPr>
                <w:rFonts w:eastAsia="Times New Roman" w:cstheme="minorHAnsi"/>
                <w:lang w:eastAsia="en-GB"/>
              </w:rPr>
              <w:t xml:space="preserve"> 1</w:t>
            </w:r>
            <w:r w:rsidR="003F5D82">
              <w:rPr>
                <w:rFonts w:eastAsia="Times New Roman" w:cstheme="minorHAnsi"/>
                <w:lang w:eastAsia="en-GB"/>
              </w:rPr>
              <w:t>4</w:t>
            </w:r>
            <w:r>
              <w:rPr>
                <w:rFonts w:eastAsia="Times New Roman" w:cstheme="minorHAnsi"/>
                <w:lang w:eastAsia="en-GB"/>
              </w:rPr>
              <w:t>:</w:t>
            </w:r>
            <w:r w:rsidR="003F5D82">
              <w:rPr>
                <w:rFonts w:eastAsia="Times New Roman" w:cstheme="minorHAnsi"/>
                <w:lang w:eastAsia="en-GB"/>
              </w:rPr>
              <w:t>54</w:t>
            </w:r>
            <w:r>
              <w:rPr>
                <w:rFonts w:eastAsia="Times New Roman" w:cstheme="minorHAnsi"/>
                <w:lang w:eastAsia="en-GB"/>
              </w:rPr>
              <w:t>:</w:t>
            </w:r>
            <w:r w:rsidR="003F5D82">
              <w:rPr>
                <w:rFonts w:eastAsia="Times New Roman" w:cstheme="minorHAnsi"/>
                <w:lang w:eastAsia="en-GB"/>
              </w:rPr>
              <w:t>01</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69DDEB50"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080296">
              <w:rPr>
                <w:rFonts w:eastAsia="Times New Roman" w:cstheme="minorHAnsi"/>
                <w:lang w:eastAsia="en-GB"/>
              </w:rPr>
              <w:t>1</w:t>
            </w:r>
            <w:r w:rsidR="003F5D82">
              <w:rPr>
                <w:rFonts w:eastAsia="Times New Roman" w:cstheme="minorHAnsi"/>
                <w:lang w:eastAsia="en-GB"/>
              </w:rPr>
              <w:t>9</w:t>
            </w:r>
            <w:r w:rsidRPr="00510552">
              <w:rPr>
                <w:rFonts w:eastAsia="Times New Roman" w:cstheme="minorHAnsi"/>
                <w:lang w:eastAsia="en-GB"/>
              </w:rPr>
              <w:t xml:space="preserve"> </w:t>
            </w:r>
            <w:r w:rsidR="003F5D82">
              <w:rPr>
                <w:rFonts w:eastAsia="Times New Roman" w:cstheme="minorHAnsi"/>
                <w:lang w:eastAsia="en-GB"/>
              </w:rPr>
              <w:t>06</w:t>
            </w:r>
            <w:r w:rsidRPr="00510552">
              <w:rPr>
                <w:rFonts w:eastAsia="Times New Roman" w:cstheme="minorHAnsi"/>
                <w:lang w:eastAsia="en-GB"/>
              </w:rPr>
              <w:t>:</w:t>
            </w:r>
            <w:r w:rsidR="003F5D82">
              <w:rPr>
                <w:rFonts w:eastAsia="Times New Roman" w:cstheme="minorHAnsi"/>
                <w:lang w:eastAsia="en-GB"/>
              </w:rPr>
              <w:t>40</w:t>
            </w:r>
            <w:r w:rsidRPr="00510552">
              <w:rPr>
                <w:rFonts w:eastAsia="Times New Roman" w:cstheme="minorHAnsi"/>
                <w:lang w:eastAsia="en-GB"/>
              </w:rPr>
              <w:t>:</w:t>
            </w:r>
            <w:r w:rsidR="003F5D82">
              <w:rPr>
                <w:rFonts w:eastAsia="Times New Roman" w:cstheme="minorHAnsi"/>
                <w:lang w:eastAsia="en-GB"/>
              </w:rPr>
              <w:t>38</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0C582A16" w:rsidR="00510552" w:rsidRPr="00510552" w:rsidRDefault="00B10688" w:rsidP="00305F9B">
            <w:pPr>
              <w:spacing w:after="0" w:line="240" w:lineRule="auto"/>
              <w:jc w:val="center"/>
              <w:rPr>
                <w:rFonts w:eastAsia="Times New Roman" w:cstheme="minorHAnsi"/>
                <w:lang w:eastAsia="en-GB"/>
              </w:rPr>
            </w:pPr>
            <w:r>
              <w:rPr>
                <w:rFonts w:eastAsia="Times New Roman" w:cstheme="minorHAnsi"/>
                <w:lang w:eastAsia="en-GB"/>
              </w:rPr>
              <w:t>1</w:t>
            </w:r>
            <w:r w:rsidR="003F5D82">
              <w:rPr>
                <w:rFonts w:eastAsia="Times New Roman" w:cstheme="minorHAnsi"/>
                <w:lang w:eastAsia="en-GB"/>
              </w:rPr>
              <w:t>5</w:t>
            </w:r>
            <w:r w:rsidR="00510552">
              <w:rPr>
                <w:rFonts w:eastAsia="Times New Roman" w:cstheme="minorHAnsi"/>
                <w:lang w:eastAsia="en-GB"/>
              </w:rPr>
              <w:t xml:space="preserve"> hours </w:t>
            </w:r>
            <w:r w:rsidR="003F5D82">
              <w:rPr>
                <w:rFonts w:eastAsia="Times New Roman" w:cstheme="minorHAnsi"/>
                <w:lang w:eastAsia="en-GB"/>
              </w:rPr>
              <w:t>46</w:t>
            </w:r>
            <w:r w:rsidR="00510552">
              <w:rPr>
                <w:rFonts w:eastAsia="Times New Roman" w:cstheme="minorHAnsi"/>
                <w:lang w:eastAsia="en-GB"/>
              </w:rPr>
              <w:t xml:space="preserve"> minutes </w:t>
            </w:r>
            <w:r w:rsidR="003F5D82">
              <w:rPr>
                <w:rFonts w:eastAsia="Times New Roman" w:cstheme="minorHAnsi"/>
                <w:lang w:eastAsia="en-GB"/>
              </w:rPr>
              <w:t>37</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5F1CF1" w:rsidRPr="00F250B6" w14:paraId="5226B42C" w14:textId="77777777" w:rsidTr="004E42E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7B3892B"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DA20CDD"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CD456BF"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910BCC5"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5F1CF1" w:rsidRPr="00F250B6" w14:paraId="50759857" w14:textId="77777777" w:rsidTr="004E42E3">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1DAD753"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3834EBD"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F707C5B"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95F84C7" w14:textId="5E8C1708" w:rsidR="005F1CF1" w:rsidRPr="00F250B6" w:rsidRDefault="0078610A" w:rsidP="004E42E3">
            <w:pPr>
              <w:spacing w:after="0" w:line="240" w:lineRule="auto"/>
              <w:jc w:val="center"/>
              <w:rPr>
                <w:rFonts w:eastAsia="Times New Roman" w:cstheme="minorHAnsi"/>
                <w:lang w:eastAsia="en-GB"/>
              </w:rPr>
            </w:pPr>
            <w:r>
              <w:rPr>
                <w:rFonts w:eastAsia="Times New Roman" w:cstheme="minorHAnsi"/>
                <w:lang w:eastAsia="en-GB"/>
              </w:rPr>
              <w:t>2</w:t>
            </w:r>
            <w:r w:rsidR="005F1CF1">
              <w:rPr>
                <w:rFonts w:eastAsia="Times New Roman" w:cstheme="minorHAnsi"/>
                <w:lang w:eastAsia="en-GB"/>
              </w:rPr>
              <w:t>.0</w:t>
            </w:r>
          </w:p>
        </w:tc>
      </w:tr>
      <w:tr w:rsidR="005F1CF1" w:rsidRPr="00F250B6" w14:paraId="2D600B03" w14:textId="77777777" w:rsidTr="004E42E3">
        <w:trPr>
          <w:trHeight w:val="295"/>
        </w:trPr>
        <w:tc>
          <w:tcPr>
            <w:tcW w:w="1296" w:type="dxa"/>
            <w:tcBorders>
              <w:top w:val="nil"/>
              <w:left w:val="nil"/>
              <w:bottom w:val="nil"/>
              <w:right w:val="nil"/>
            </w:tcBorders>
            <w:shd w:val="clear" w:color="auto" w:fill="auto"/>
            <w:hideMark/>
          </w:tcPr>
          <w:p w14:paraId="4A621779" w14:textId="77777777" w:rsidR="005F1CF1" w:rsidRPr="00F250B6" w:rsidRDefault="005F1CF1" w:rsidP="004E42E3">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02B5CF1" w14:textId="77777777" w:rsidR="005F1CF1" w:rsidRPr="00F250B6" w:rsidRDefault="005F1CF1" w:rsidP="004E42E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0A99572E"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7B23A15"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B6AFE36"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2A73B80" w14:textId="77777777" w:rsidR="005F1CF1" w:rsidRPr="00F250B6" w:rsidRDefault="005F1CF1" w:rsidP="004E42E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4A28E31" w14:textId="77777777" w:rsidR="005F1CF1" w:rsidRPr="00F250B6" w:rsidRDefault="005F1CF1" w:rsidP="004E42E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B35CED6"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A4CA3D6"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9361624"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AFC5545" w14:textId="77777777" w:rsidR="005F1CF1" w:rsidRPr="00F250B6" w:rsidRDefault="005F1CF1" w:rsidP="004E42E3">
            <w:pPr>
              <w:spacing w:after="0" w:line="240" w:lineRule="auto"/>
              <w:rPr>
                <w:rFonts w:eastAsia="Times New Roman" w:cstheme="minorHAnsi"/>
                <w:lang w:eastAsia="en-GB"/>
              </w:rPr>
            </w:pPr>
          </w:p>
        </w:tc>
      </w:tr>
      <w:tr w:rsidR="005F1CF1" w:rsidRPr="00F250B6" w14:paraId="7B62DD64" w14:textId="77777777" w:rsidTr="004E42E3">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8934EDA"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2644D617" w14:textId="58CA3A90"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23</w:t>
            </w:r>
            <w:r w:rsidRPr="00F250B6">
              <w:rPr>
                <w:rFonts w:eastAsia="Times New Roman" w:cstheme="minorHAnsi"/>
                <w:lang w:eastAsia="en-GB"/>
              </w:rPr>
              <w:t>-</w:t>
            </w:r>
            <w:r w:rsidR="0076522F">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9D6027A"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29DF28"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3BFD20E3" w14:textId="77777777" w:rsidTr="004E42E3">
        <w:trPr>
          <w:trHeight w:val="295"/>
        </w:trPr>
        <w:tc>
          <w:tcPr>
            <w:tcW w:w="1296" w:type="dxa"/>
            <w:tcBorders>
              <w:top w:val="nil"/>
              <w:left w:val="nil"/>
              <w:bottom w:val="nil"/>
              <w:right w:val="nil"/>
            </w:tcBorders>
            <w:shd w:val="clear" w:color="auto" w:fill="auto"/>
            <w:hideMark/>
          </w:tcPr>
          <w:p w14:paraId="1AD439B2" w14:textId="77777777" w:rsidR="005F1CF1" w:rsidRPr="00F250B6" w:rsidRDefault="005F1CF1" w:rsidP="004E42E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AB61896" w14:textId="77777777" w:rsidR="005F1CF1" w:rsidRPr="00F250B6" w:rsidRDefault="005F1CF1" w:rsidP="004E42E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16DA11CE"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6E9C11C"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0A22EA2"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8E3C010" w14:textId="77777777" w:rsidR="005F1CF1" w:rsidRPr="00F250B6" w:rsidRDefault="005F1CF1" w:rsidP="004E42E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144BFD08" w14:textId="77777777" w:rsidR="005F1CF1" w:rsidRPr="00F250B6" w:rsidRDefault="005F1CF1" w:rsidP="004E42E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236DFDE"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717D2"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299BAC4"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E9EC51F" w14:textId="77777777" w:rsidR="005F1CF1" w:rsidRPr="00F250B6" w:rsidRDefault="005F1CF1" w:rsidP="004E42E3">
            <w:pPr>
              <w:spacing w:after="0" w:line="240" w:lineRule="auto"/>
              <w:rPr>
                <w:rFonts w:eastAsia="Times New Roman" w:cstheme="minorHAnsi"/>
                <w:lang w:eastAsia="en-GB"/>
              </w:rPr>
            </w:pPr>
          </w:p>
        </w:tc>
      </w:tr>
      <w:tr w:rsidR="005F1CF1" w:rsidRPr="00F250B6" w14:paraId="6F952D95" w14:textId="77777777" w:rsidTr="004E42E3">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8E36A25"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476C0ACC"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6E7099B" w14:textId="77777777" w:rsidR="005F1CF1" w:rsidRPr="00F250B6" w:rsidRDefault="005F1CF1" w:rsidP="004E42E3">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8683C73"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1E3EA03"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5F1CF1" w:rsidRPr="00F250B6" w14:paraId="1EBDF020" w14:textId="77777777" w:rsidTr="004E42E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4902ABAF"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6812A7A"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24472BE4" w14:textId="77777777" w:rsidR="005F1CF1" w:rsidRPr="00F250B6" w:rsidRDefault="005F1CF1" w:rsidP="004E42E3">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96B8BB0"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DDAD22E"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TagName = tagT6</w:t>
            </w:r>
          </w:p>
        </w:tc>
      </w:tr>
      <w:tr w:rsidR="005F1CF1" w:rsidRPr="00F250B6" w14:paraId="15BB75C2"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7B1C50D"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E18439"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5B9A6C53"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E3AA277"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A7781CD"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WIFIinterval = 10000</w:t>
            </w:r>
          </w:p>
        </w:tc>
      </w:tr>
      <w:tr w:rsidR="005F1CF1" w:rsidRPr="00F250B6" w14:paraId="5FA7481F"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3A1569D"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F849548"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4C5FD99A"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142BB8E6"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C60FBC3"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Pr="003F5D82">
              <w:rPr>
                <w:rFonts w:eastAsia="Times New Roman" w:cstheme="minorHAnsi"/>
                <w:lang w:eastAsia="en-GB"/>
              </w:rPr>
              <w:t>8000</w:t>
            </w:r>
          </w:p>
        </w:tc>
      </w:tr>
      <w:tr w:rsidR="005F1CF1" w:rsidRPr="00F250B6" w14:paraId="1D6299B1" w14:textId="77777777" w:rsidTr="004E42E3">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F86B6D6"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E2106F5"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3414CF54" w14:textId="77777777" w:rsidR="005F1CF1" w:rsidRPr="00F250B6" w:rsidRDefault="005F1CF1" w:rsidP="004E42E3">
            <w:pPr>
              <w:spacing w:after="0" w:line="240" w:lineRule="auto"/>
              <w:rPr>
                <w:rFonts w:eastAsia="Times New Roman" w:cstheme="minorHAnsi"/>
                <w:lang w:eastAsia="en-GB"/>
              </w:rPr>
            </w:pPr>
          </w:p>
        </w:tc>
      </w:tr>
      <w:tr w:rsidR="005F1CF1" w:rsidRPr="00F250B6" w14:paraId="0D0E5ADC" w14:textId="77777777" w:rsidTr="004E42E3">
        <w:trPr>
          <w:trHeight w:val="295"/>
        </w:trPr>
        <w:tc>
          <w:tcPr>
            <w:tcW w:w="1296" w:type="dxa"/>
            <w:tcBorders>
              <w:top w:val="nil"/>
              <w:left w:val="nil"/>
              <w:bottom w:val="nil"/>
              <w:right w:val="nil"/>
            </w:tcBorders>
            <w:shd w:val="clear" w:color="auto" w:fill="auto"/>
            <w:hideMark/>
          </w:tcPr>
          <w:p w14:paraId="6AAEDC69" w14:textId="77777777" w:rsidR="005F1CF1" w:rsidRPr="00F250B6" w:rsidRDefault="005F1CF1" w:rsidP="004E42E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4AA26D" w14:textId="77777777" w:rsidR="005F1CF1" w:rsidRPr="00F250B6" w:rsidRDefault="005F1CF1" w:rsidP="004E42E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461A39"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768C265"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8F64D52"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C011836" w14:textId="77777777" w:rsidR="005F1CF1" w:rsidRPr="00F250B6" w:rsidRDefault="005F1CF1" w:rsidP="004E42E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10A85CB" w14:textId="77777777" w:rsidR="005F1CF1" w:rsidRPr="00F250B6" w:rsidRDefault="005F1CF1" w:rsidP="004E42E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2BBB7CBD"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2AD16C8"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54FD25E"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2464693" w14:textId="77777777" w:rsidR="005F1CF1" w:rsidRPr="00F250B6" w:rsidRDefault="005F1CF1" w:rsidP="004E42E3">
            <w:pPr>
              <w:spacing w:after="0" w:line="240" w:lineRule="auto"/>
              <w:rPr>
                <w:rFonts w:eastAsia="Times New Roman" w:cstheme="minorHAnsi"/>
                <w:lang w:eastAsia="en-GB"/>
              </w:rPr>
            </w:pPr>
          </w:p>
        </w:tc>
      </w:tr>
      <w:tr w:rsidR="005F1CF1" w:rsidRPr="00F250B6" w14:paraId="597C917D" w14:textId="77777777" w:rsidTr="004E42E3">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AC05B4C" w14:textId="77777777" w:rsidR="005F1CF1" w:rsidRPr="00F250B6" w:rsidRDefault="005F1CF1" w:rsidP="004E42E3">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407B6759" w14:textId="77777777" w:rsidR="005F1CF1" w:rsidRPr="00F250B6" w:rsidRDefault="005F1CF1" w:rsidP="004E42E3">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9389B2B"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BA5B8A7"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FA9DE6C"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2C6A389" w14:textId="77777777" w:rsidR="005F1CF1" w:rsidRPr="00F250B6" w:rsidRDefault="005F1CF1" w:rsidP="004E42E3">
            <w:pPr>
              <w:spacing w:after="0" w:line="240" w:lineRule="auto"/>
              <w:rPr>
                <w:rFonts w:eastAsia="Times New Roman" w:cstheme="minorHAnsi"/>
                <w:lang w:eastAsia="en-GB"/>
              </w:rPr>
            </w:pPr>
          </w:p>
        </w:tc>
      </w:tr>
      <w:tr w:rsidR="005F1CF1" w:rsidRPr="00F250B6" w14:paraId="51738CE6" w14:textId="77777777" w:rsidTr="004E42E3">
        <w:trPr>
          <w:trHeight w:val="295"/>
        </w:trPr>
        <w:tc>
          <w:tcPr>
            <w:tcW w:w="1296" w:type="dxa"/>
            <w:tcBorders>
              <w:top w:val="nil"/>
              <w:left w:val="nil"/>
              <w:bottom w:val="nil"/>
              <w:right w:val="nil"/>
            </w:tcBorders>
            <w:shd w:val="clear" w:color="auto" w:fill="auto"/>
            <w:noWrap/>
            <w:vAlign w:val="bottom"/>
            <w:hideMark/>
          </w:tcPr>
          <w:p w14:paraId="1AE656A2" w14:textId="77777777" w:rsidR="005F1CF1" w:rsidRPr="00F250B6" w:rsidRDefault="005F1CF1" w:rsidP="004E42E3">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11963FC0" w14:textId="77777777" w:rsidR="005F1CF1" w:rsidRPr="00F250B6" w:rsidRDefault="005F1CF1" w:rsidP="004E42E3">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185362"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C43BE00"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DDCF951"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115560CF" w14:textId="77777777" w:rsidR="005F1CF1" w:rsidRPr="00F250B6" w:rsidRDefault="005F1CF1" w:rsidP="004E42E3">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136FAA83" w14:textId="77777777" w:rsidR="005F1CF1" w:rsidRPr="00F250B6" w:rsidRDefault="005F1CF1" w:rsidP="004E42E3">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3DED17BE" w14:textId="77777777" w:rsidR="005F1CF1" w:rsidRPr="00F250B6" w:rsidRDefault="005F1CF1" w:rsidP="004E42E3">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BB497AF" w14:textId="77777777" w:rsidR="005F1CF1" w:rsidRPr="00F250B6" w:rsidRDefault="005F1CF1" w:rsidP="004E42E3">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A2BEF3C" w14:textId="77777777" w:rsidR="005F1CF1" w:rsidRPr="00F250B6" w:rsidRDefault="005F1CF1" w:rsidP="004E42E3">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285C8C2" w14:textId="77777777" w:rsidR="005F1CF1" w:rsidRPr="00F250B6" w:rsidRDefault="005F1CF1" w:rsidP="004E42E3">
            <w:pPr>
              <w:spacing w:after="0" w:line="240" w:lineRule="auto"/>
              <w:rPr>
                <w:rFonts w:eastAsia="Times New Roman" w:cstheme="minorHAnsi"/>
                <w:lang w:eastAsia="en-GB"/>
              </w:rPr>
            </w:pPr>
          </w:p>
        </w:tc>
      </w:tr>
      <w:tr w:rsidR="005F1CF1" w:rsidRPr="00F250B6" w14:paraId="09AD04DE" w14:textId="77777777" w:rsidTr="004E42E3">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8F125E6"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647DA4C"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D8E651B"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AC9B24B"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6C9E042" w14:textId="77777777" w:rsidR="005F1CF1" w:rsidRPr="00F250B6" w:rsidRDefault="005F1CF1" w:rsidP="004E42E3">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5F1CF1" w:rsidRPr="00F250B6" w14:paraId="358BCE39" w14:textId="77777777" w:rsidTr="004E42E3">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DA077AA" w14:textId="77777777" w:rsidR="005F1CF1" w:rsidRPr="00F250B6" w:rsidRDefault="005F1CF1" w:rsidP="004E42E3">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01B8562" w14:textId="77777777" w:rsidR="005F1CF1" w:rsidRPr="00F250B6" w:rsidRDefault="005F1CF1" w:rsidP="004E42E3">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AD8C529" w14:textId="77777777" w:rsidR="005F1CF1" w:rsidRPr="00F250B6" w:rsidRDefault="005F1CF1" w:rsidP="004E42E3">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9109773" w14:textId="77777777" w:rsidR="005F1CF1" w:rsidRPr="00F250B6" w:rsidRDefault="005F1CF1" w:rsidP="004E42E3">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8F03A7" w14:textId="77777777" w:rsidR="005F1CF1" w:rsidRPr="00F250B6" w:rsidRDefault="005F1CF1" w:rsidP="004E42E3">
            <w:pPr>
              <w:spacing w:after="0" w:line="240" w:lineRule="auto"/>
              <w:rPr>
                <w:rFonts w:eastAsia="Times New Roman" w:cstheme="minorHAnsi"/>
                <w:b/>
                <w:bCs/>
                <w:lang w:eastAsia="en-GB"/>
              </w:rPr>
            </w:pPr>
          </w:p>
        </w:tc>
      </w:tr>
      <w:tr w:rsidR="005F1CF1" w:rsidRPr="00F250B6" w14:paraId="64783ED5" w14:textId="77777777" w:rsidTr="004E42E3">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732F28"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0E4F231"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2C016A"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3F2184"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1F58EE9"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2EA1651A"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40F6870"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E268295"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6C4533"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2A7A2C6"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41C5979"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F1CF1" w:rsidRPr="00F250B6" w14:paraId="3F67042E"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0B070BD"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E1B16B"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C601688"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D4D61BF"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CABA1B2"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F1CF1" w:rsidRPr="00F250B6" w14:paraId="081391A5"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E181C5E"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E05432D"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AEEE719"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A246413"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1201D5F"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5F1CF1" w:rsidRPr="00F250B6" w14:paraId="62026610"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1C70908"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BB26A8B"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6AE5368"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C26876" w14:textId="0FD18D09" w:rsidR="005F1CF1" w:rsidRPr="00F250B6" w:rsidRDefault="00443794" w:rsidP="004E42E3">
            <w:pPr>
              <w:spacing w:after="0" w:line="240" w:lineRule="auto"/>
              <w:jc w:val="center"/>
              <w:rPr>
                <w:rFonts w:eastAsia="Times New Roman" w:cstheme="minorHAnsi"/>
                <w:lang w:eastAsia="en-GB"/>
              </w:rPr>
            </w:pPr>
            <w:r>
              <w:rPr>
                <w:rFonts w:eastAsia="Times New Roman" w:cstheme="minorHAnsi"/>
                <w:lang w:eastAsia="en-GB"/>
              </w:rPr>
              <w:t>2022-0</w:t>
            </w:r>
            <w:r w:rsidR="006D5D24">
              <w:rPr>
                <w:rFonts w:eastAsia="Times New Roman" w:cstheme="minorHAnsi"/>
                <w:lang w:eastAsia="en-GB"/>
              </w:rPr>
              <w:t>9</w:t>
            </w:r>
            <w:r>
              <w:rPr>
                <w:rFonts w:eastAsia="Times New Roman" w:cstheme="minorHAnsi"/>
                <w:lang w:eastAsia="en-GB"/>
              </w:rPr>
              <w:t>-23 12:04:32</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52E731A"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7E3FB2F4" w14:textId="77777777" w:rsidTr="004E42E3">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11267CE"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A250435"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1F2BD6"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E18EA0"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72980D2"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60C41C27" w14:textId="77777777" w:rsidTr="004E42E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CC14375"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45D36B" w14:textId="77777777" w:rsidR="005F1CF1" w:rsidRPr="00F250B6" w:rsidRDefault="005F1CF1" w:rsidP="004E42E3">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ACC89B7"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3CBDCCA"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EE20AC6"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1F13A28C" w14:textId="77777777" w:rsidTr="004E42E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E78F648" w14:textId="77777777" w:rsidR="005F1CF1" w:rsidRPr="00F250B6" w:rsidRDefault="005F1CF1" w:rsidP="004E42E3">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18D1A7F" w14:textId="77777777" w:rsidR="005F1CF1" w:rsidRPr="00F250B6" w:rsidRDefault="005F1CF1" w:rsidP="004E42E3">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D3E5B04"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C36A356" w14:textId="173B4F92" w:rsidR="005F1CF1" w:rsidRDefault="00443794" w:rsidP="004E42E3">
            <w:pPr>
              <w:spacing w:after="0" w:line="240" w:lineRule="auto"/>
              <w:jc w:val="center"/>
              <w:rPr>
                <w:rFonts w:eastAsia="Times New Roman" w:cstheme="minorHAnsi"/>
                <w:lang w:eastAsia="en-GB"/>
              </w:rPr>
            </w:pPr>
            <w:r>
              <w:rPr>
                <w:rFonts w:eastAsia="Times New Roman" w:cstheme="minorHAnsi"/>
                <w:lang w:eastAsia="en-GB"/>
              </w:rPr>
              <w:t>2022-0</w:t>
            </w:r>
            <w:r w:rsidR="006D5D24">
              <w:rPr>
                <w:rFonts w:eastAsia="Times New Roman" w:cstheme="minorHAnsi"/>
                <w:lang w:eastAsia="en-GB"/>
              </w:rPr>
              <w:t>9</w:t>
            </w:r>
            <w:r>
              <w:rPr>
                <w:rFonts w:eastAsia="Times New Roman" w:cstheme="minorHAnsi"/>
                <w:lang w:eastAsia="en-GB"/>
              </w:rPr>
              <w:t>-24 02:26:07</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724EFE3"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5F1CF1" w:rsidRPr="00F250B6" w14:paraId="435CDA82" w14:textId="77777777" w:rsidTr="004E42E3">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F4F887C"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933DCA8" w14:textId="77777777" w:rsidR="005F1CF1" w:rsidRPr="00510552" w:rsidRDefault="005F1CF1" w:rsidP="004E42E3">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5A4EA2E"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B8B5AF" w14:textId="78232A41" w:rsidR="005F1CF1" w:rsidRPr="00510552" w:rsidRDefault="005F1CF1" w:rsidP="004E42E3">
            <w:pPr>
              <w:spacing w:after="0" w:line="240" w:lineRule="auto"/>
              <w:jc w:val="center"/>
              <w:rPr>
                <w:rFonts w:eastAsia="Times New Roman" w:cstheme="minorHAnsi"/>
                <w:lang w:eastAsia="en-GB"/>
              </w:rPr>
            </w:pPr>
            <w:r>
              <w:rPr>
                <w:rFonts w:eastAsia="Times New Roman" w:cstheme="minorHAnsi"/>
                <w:lang w:eastAsia="en-GB"/>
              </w:rPr>
              <w:t>1</w:t>
            </w:r>
            <w:r w:rsidR="00443794">
              <w:rPr>
                <w:rFonts w:eastAsia="Times New Roman" w:cstheme="minorHAnsi"/>
                <w:lang w:eastAsia="en-GB"/>
              </w:rPr>
              <w:t>4</w:t>
            </w:r>
            <w:r>
              <w:rPr>
                <w:rFonts w:eastAsia="Times New Roman" w:cstheme="minorHAnsi"/>
                <w:lang w:eastAsia="en-GB"/>
              </w:rPr>
              <w:t xml:space="preserve"> hours </w:t>
            </w:r>
            <w:r w:rsidR="00443794">
              <w:rPr>
                <w:rFonts w:eastAsia="Times New Roman" w:cstheme="minorHAnsi"/>
                <w:lang w:eastAsia="en-GB"/>
              </w:rPr>
              <w:t>21</w:t>
            </w:r>
            <w:r>
              <w:rPr>
                <w:rFonts w:eastAsia="Times New Roman" w:cstheme="minorHAnsi"/>
                <w:lang w:eastAsia="en-GB"/>
              </w:rPr>
              <w:t xml:space="preserve"> minutes 3</w:t>
            </w:r>
            <w:r w:rsidR="00443794">
              <w:rPr>
                <w:rFonts w:eastAsia="Times New Roman" w:cstheme="minorHAnsi"/>
                <w:lang w:eastAsia="en-GB"/>
              </w:rPr>
              <w:t>5</w:t>
            </w:r>
            <w:r>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31EE5A6" w14:textId="77777777" w:rsidR="005F1CF1" w:rsidRDefault="005F1CF1" w:rsidP="004E42E3">
            <w:pPr>
              <w:spacing w:after="0" w:line="240" w:lineRule="auto"/>
              <w:jc w:val="center"/>
              <w:rPr>
                <w:rFonts w:eastAsia="Times New Roman" w:cstheme="minorHAnsi"/>
                <w:lang w:eastAsia="en-GB"/>
              </w:rPr>
            </w:pPr>
            <w:r>
              <w:rPr>
                <w:rFonts w:eastAsia="Times New Roman" w:cstheme="minorHAnsi"/>
                <w:lang w:eastAsia="en-GB"/>
              </w:rPr>
              <w:t>Pass</w:t>
            </w:r>
          </w:p>
        </w:tc>
      </w:tr>
      <w:tr w:rsidR="006D5D24" w:rsidRPr="00F250B6" w14:paraId="5390F919" w14:textId="77777777" w:rsidTr="009C6D6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6757371"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02DA80C2"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TagT6</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38A49A0"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3B374CFA"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duration of the tag’s execution time powered with a powerbank</w:t>
            </w:r>
          </w:p>
        </w:tc>
      </w:tr>
      <w:tr w:rsidR="006D5D24" w:rsidRPr="00F250B6" w14:paraId="4CC6F5D2" w14:textId="77777777" w:rsidTr="009C6D61">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BB10B98"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5216CC6A"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FACE4A2"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36CC0ACC" w14:textId="57977576" w:rsidR="006D5D24" w:rsidRPr="00F250B6" w:rsidRDefault="0078610A" w:rsidP="009C6D61">
            <w:pPr>
              <w:spacing w:after="0" w:line="240" w:lineRule="auto"/>
              <w:jc w:val="center"/>
              <w:rPr>
                <w:rFonts w:eastAsia="Times New Roman" w:cstheme="minorHAnsi"/>
                <w:lang w:eastAsia="en-GB"/>
              </w:rPr>
            </w:pPr>
            <w:r>
              <w:rPr>
                <w:rFonts w:eastAsia="Times New Roman" w:cstheme="minorHAnsi"/>
                <w:lang w:eastAsia="en-GB"/>
              </w:rPr>
              <w:t>3</w:t>
            </w:r>
            <w:r w:rsidR="006D5D24">
              <w:rPr>
                <w:rFonts w:eastAsia="Times New Roman" w:cstheme="minorHAnsi"/>
                <w:lang w:eastAsia="en-GB"/>
              </w:rPr>
              <w:t>.0</w:t>
            </w:r>
          </w:p>
        </w:tc>
      </w:tr>
      <w:tr w:rsidR="006D5D24" w:rsidRPr="00F250B6" w14:paraId="4CA1877F" w14:textId="77777777" w:rsidTr="009C6D61">
        <w:trPr>
          <w:gridAfter w:val="4"/>
          <w:wAfter w:w="4127" w:type="dxa"/>
          <w:trHeight w:val="295"/>
        </w:trPr>
        <w:tc>
          <w:tcPr>
            <w:tcW w:w="1296" w:type="dxa"/>
            <w:tcBorders>
              <w:top w:val="nil"/>
              <w:left w:val="nil"/>
              <w:bottom w:val="nil"/>
              <w:right w:val="nil"/>
            </w:tcBorders>
            <w:shd w:val="clear" w:color="auto" w:fill="auto"/>
            <w:hideMark/>
          </w:tcPr>
          <w:p w14:paraId="07D15E99" w14:textId="77777777" w:rsidR="006D5D24" w:rsidRPr="00F250B6" w:rsidRDefault="006D5D24" w:rsidP="009C6D61">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0626B6E1" w14:textId="77777777" w:rsidR="006D5D24" w:rsidRPr="00F250B6" w:rsidRDefault="006D5D24" w:rsidP="009C6D61">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1642780F" w14:textId="77777777" w:rsidR="006D5D24" w:rsidRPr="00F250B6" w:rsidRDefault="006D5D24" w:rsidP="009C6D61">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F049245" w14:textId="77777777" w:rsidR="006D5D24" w:rsidRPr="00F250B6" w:rsidRDefault="006D5D24" w:rsidP="009C6D61">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D6C2B19"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9BE233D" w14:textId="77777777" w:rsidR="006D5D24" w:rsidRPr="00F250B6" w:rsidRDefault="006D5D24" w:rsidP="009C6D61">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0E5ACE1B" w14:textId="77777777" w:rsidR="006D5D24" w:rsidRPr="00F250B6" w:rsidRDefault="006D5D24" w:rsidP="009C6D61">
            <w:pPr>
              <w:spacing w:after="0" w:line="240" w:lineRule="auto"/>
              <w:rPr>
                <w:rFonts w:eastAsia="Times New Roman" w:cstheme="minorHAnsi"/>
                <w:lang w:eastAsia="en-GB"/>
              </w:rPr>
            </w:pPr>
          </w:p>
        </w:tc>
      </w:tr>
      <w:tr w:rsidR="006D5D24" w:rsidRPr="00F250B6" w14:paraId="5DF918B1" w14:textId="77777777" w:rsidTr="009C6D61">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BD7FAFC"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7C48C4F" w14:textId="4E20BFC9"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24</w:t>
            </w:r>
            <w:r w:rsidRPr="00F250B6">
              <w:rPr>
                <w:rFonts w:eastAsia="Times New Roman" w:cstheme="minorHAnsi"/>
                <w:lang w:eastAsia="en-GB"/>
              </w:rPr>
              <w:t>-</w:t>
            </w:r>
            <w:r w:rsidR="0076522F">
              <w:rPr>
                <w:rFonts w:eastAsia="Times New Roman" w:cstheme="minorHAnsi"/>
                <w:lang w:eastAsia="en-GB"/>
              </w:rPr>
              <w:t>Sep</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A4788CB"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57A246"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rsidRPr="00F250B6" w14:paraId="1197DB56" w14:textId="77777777" w:rsidTr="009C6D61">
        <w:trPr>
          <w:gridAfter w:val="4"/>
          <w:wAfter w:w="4127" w:type="dxa"/>
          <w:trHeight w:val="295"/>
        </w:trPr>
        <w:tc>
          <w:tcPr>
            <w:tcW w:w="1296" w:type="dxa"/>
            <w:tcBorders>
              <w:top w:val="nil"/>
              <w:left w:val="nil"/>
              <w:bottom w:val="nil"/>
              <w:right w:val="nil"/>
            </w:tcBorders>
            <w:shd w:val="clear" w:color="auto" w:fill="auto"/>
            <w:hideMark/>
          </w:tcPr>
          <w:p w14:paraId="38352028" w14:textId="77777777" w:rsidR="006D5D24" w:rsidRPr="00F250B6" w:rsidRDefault="006D5D24" w:rsidP="009C6D61">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691F80E9" w14:textId="77777777" w:rsidR="006D5D24" w:rsidRPr="00F250B6" w:rsidRDefault="006D5D24" w:rsidP="009C6D61">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8A15770" w14:textId="77777777" w:rsidR="006D5D24" w:rsidRPr="00F250B6" w:rsidRDefault="006D5D24" w:rsidP="009C6D61">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0A459FF" w14:textId="77777777" w:rsidR="006D5D24" w:rsidRPr="00F250B6" w:rsidRDefault="006D5D24" w:rsidP="009C6D61">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C1D84A6"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3769532" w14:textId="77777777" w:rsidR="006D5D24" w:rsidRPr="00F250B6" w:rsidRDefault="006D5D24" w:rsidP="009C6D61">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7465E2D" w14:textId="77777777" w:rsidR="006D5D24" w:rsidRPr="00F250B6" w:rsidRDefault="006D5D24" w:rsidP="009C6D61">
            <w:pPr>
              <w:spacing w:after="0" w:line="240" w:lineRule="auto"/>
              <w:rPr>
                <w:rFonts w:eastAsia="Times New Roman" w:cstheme="minorHAnsi"/>
                <w:lang w:eastAsia="en-GB"/>
              </w:rPr>
            </w:pPr>
          </w:p>
        </w:tc>
      </w:tr>
      <w:tr w:rsidR="006D5D24" w:rsidRPr="00F250B6" w14:paraId="43A39718" w14:textId="77777777" w:rsidTr="009C6D6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9C636CE"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14313808"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3F3F516A" w14:textId="77777777" w:rsidR="006D5D24" w:rsidRPr="00F250B6" w:rsidRDefault="006D5D24" w:rsidP="009C6D61">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7B23266C"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0E85F20D"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6D5D24" w:rsidRPr="00F250B6" w14:paraId="7935EBB6" w14:textId="77777777" w:rsidTr="009C6D6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75E83A4C"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91179DB"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owerbank fully charged</w:t>
            </w:r>
          </w:p>
        </w:tc>
        <w:tc>
          <w:tcPr>
            <w:tcW w:w="1296" w:type="dxa"/>
            <w:tcBorders>
              <w:top w:val="nil"/>
              <w:left w:val="nil"/>
              <w:bottom w:val="nil"/>
              <w:right w:val="nil"/>
            </w:tcBorders>
            <w:shd w:val="clear" w:color="auto" w:fill="auto"/>
            <w:hideMark/>
          </w:tcPr>
          <w:p w14:paraId="5E7CB753" w14:textId="77777777" w:rsidR="006D5D24" w:rsidRPr="00F250B6" w:rsidRDefault="006D5D24" w:rsidP="009C6D61">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91D326"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025E5D82"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TagName = tagT6</w:t>
            </w:r>
          </w:p>
        </w:tc>
      </w:tr>
      <w:tr w:rsidR="006D5D24" w:rsidRPr="00F250B6" w14:paraId="086C5DA3"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A09AC2"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05DD5C6"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6ADEE9D7"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04BDBFF1"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E792423"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WIFIinterval = 10000</w:t>
            </w:r>
          </w:p>
        </w:tc>
      </w:tr>
      <w:tr w:rsidR="006D5D24" w:rsidRPr="00F250B6" w14:paraId="198756FD"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050E0B3"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9C90C7D"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30F112F8"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2B717BCD"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BA73ACB"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 xml:space="preserve">BLEinterval = </w:t>
            </w:r>
            <w:r w:rsidRPr="003F5D82">
              <w:rPr>
                <w:rFonts w:eastAsia="Times New Roman" w:cstheme="minorHAnsi"/>
                <w:lang w:eastAsia="en-GB"/>
              </w:rPr>
              <w:t>8000</w:t>
            </w:r>
          </w:p>
        </w:tc>
      </w:tr>
      <w:tr w:rsidR="006D5D24" w:rsidRPr="00F250B6" w14:paraId="04CC4F15" w14:textId="77777777" w:rsidTr="009C6D61">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7820E832"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178C086"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307E9FFC" w14:textId="77777777" w:rsidR="006D5D24" w:rsidRPr="00F250B6" w:rsidRDefault="006D5D24" w:rsidP="009C6D61">
            <w:pPr>
              <w:spacing w:after="0" w:line="240" w:lineRule="auto"/>
              <w:rPr>
                <w:rFonts w:eastAsia="Times New Roman" w:cstheme="minorHAnsi"/>
                <w:lang w:eastAsia="en-GB"/>
              </w:rPr>
            </w:pPr>
          </w:p>
        </w:tc>
      </w:tr>
      <w:tr w:rsidR="006D5D24" w:rsidRPr="00F250B6" w14:paraId="677E8F63" w14:textId="77777777" w:rsidTr="009C6D61">
        <w:trPr>
          <w:gridAfter w:val="4"/>
          <w:wAfter w:w="4127" w:type="dxa"/>
          <w:trHeight w:val="295"/>
        </w:trPr>
        <w:tc>
          <w:tcPr>
            <w:tcW w:w="1296" w:type="dxa"/>
            <w:tcBorders>
              <w:top w:val="nil"/>
              <w:left w:val="nil"/>
              <w:bottom w:val="nil"/>
              <w:right w:val="nil"/>
            </w:tcBorders>
            <w:shd w:val="clear" w:color="auto" w:fill="auto"/>
            <w:hideMark/>
          </w:tcPr>
          <w:p w14:paraId="2D028583" w14:textId="77777777" w:rsidR="006D5D24" w:rsidRPr="00F250B6" w:rsidRDefault="006D5D24" w:rsidP="009C6D61">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4C8C4DC" w14:textId="77777777" w:rsidR="006D5D24" w:rsidRPr="00F250B6" w:rsidRDefault="006D5D24" w:rsidP="009C6D61">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53516B2" w14:textId="77777777" w:rsidR="006D5D24" w:rsidRPr="00F250B6" w:rsidRDefault="006D5D24" w:rsidP="009C6D61">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50B47E49" w14:textId="77777777" w:rsidR="006D5D24" w:rsidRPr="00F250B6" w:rsidRDefault="006D5D24" w:rsidP="009C6D61">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75D8545"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9CE7E3D" w14:textId="77777777" w:rsidR="006D5D24" w:rsidRPr="00F250B6" w:rsidRDefault="006D5D24" w:rsidP="009C6D61">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21CD994B" w14:textId="77777777" w:rsidR="006D5D24" w:rsidRPr="00F250B6" w:rsidRDefault="006D5D24" w:rsidP="009C6D61">
            <w:pPr>
              <w:spacing w:after="0" w:line="240" w:lineRule="auto"/>
              <w:rPr>
                <w:rFonts w:eastAsia="Times New Roman" w:cstheme="minorHAnsi"/>
                <w:lang w:eastAsia="en-GB"/>
              </w:rPr>
            </w:pPr>
          </w:p>
        </w:tc>
      </w:tr>
      <w:tr w:rsidR="006D5D24" w:rsidRPr="00F250B6" w14:paraId="410DCA85" w14:textId="77777777" w:rsidTr="009C6D61">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D4FAB31" w14:textId="77777777" w:rsidR="006D5D24" w:rsidRPr="00F250B6" w:rsidRDefault="006D5D24" w:rsidP="009C6D61">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74677C05" w14:textId="77777777" w:rsidR="006D5D24" w:rsidRPr="00F250B6" w:rsidRDefault="006D5D24" w:rsidP="009C6D61">
            <w:pPr>
              <w:spacing w:after="0" w:line="240" w:lineRule="auto"/>
              <w:rPr>
                <w:rFonts w:eastAsia="Times New Roman" w:cstheme="minorHAnsi"/>
                <w:lang w:eastAsia="en-GB"/>
              </w:rPr>
            </w:pPr>
            <w:r>
              <w:rPr>
                <w:rFonts w:eastAsia="Times New Roman" w:cstheme="minorHAnsi"/>
                <w:lang w:eastAsia="en-GB"/>
              </w:rPr>
              <w:t>A powerbank-powered tag is left in an open environment with Internet Access, while the webserver is being monitored for the time at which the tag starts to post data and when it last posted data.</w:t>
            </w:r>
          </w:p>
        </w:tc>
      </w:tr>
      <w:tr w:rsidR="006D5D24" w:rsidRPr="00F250B6" w14:paraId="68670489" w14:textId="77777777" w:rsidTr="009C6D61">
        <w:trPr>
          <w:gridAfter w:val="4"/>
          <w:wAfter w:w="4127" w:type="dxa"/>
          <w:trHeight w:val="295"/>
        </w:trPr>
        <w:tc>
          <w:tcPr>
            <w:tcW w:w="1296" w:type="dxa"/>
            <w:tcBorders>
              <w:top w:val="nil"/>
              <w:left w:val="nil"/>
              <w:bottom w:val="nil"/>
              <w:right w:val="nil"/>
            </w:tcBorders>
            <w:shd w:val="clear" w:color="auto" w:fill="auto"/>
            <w:noWrap/>
            <w:vAlign w:val="bottom"/>
            <w:hideMark/>
          </w:tcPr>
          <w:p w14:paraId="491F3026" w14:textId="77777777" w:rsidR="006D5D24" w:rsidRPr="00F250B6" w:rsidRDefault="006D5D24" w:rsidP="009C6D61">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4C8707DB" w14:textId="77777777" w:rsidR="006D5D24" w:rsidRPr="00F250B6" w:rsidRDefault="006D5D24" w:rsidP="009C6D61">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3454588" w14:textId="77777777" w:rsidR="006D5D24" w:rsidRPr="00F250B6" w:rsidRDefault="006D5D24" w:rsidP="009C6D61">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43895E9A" w14:textId="77777777" w:rsidR="006D5D24" w:rsidRPr="00F250B6" w:rsidRDefault="006D5D24" w:rsidP="009C6D61">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7FF1EE1" w14:textId="77777777" w:rsidR="006D5D24" w:rsidRPr="00F250B6" w:rsidRDefault="006D5D24" w:rsidP="009C6D61">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6150448D" w14:textId="77777777" w:rsidR="006D5D24" w:rsidRPr="00F250B6" w:rsidRDefault="006D5D24" w:rsidP="009C6D61">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5F62B282" w14:textId="77777777" w:rsidR="006D5D24" w:rsidRPr="00F250B6" w:rsidRDefault="006D5D24" w:rsidP="009C6D61">
            <w:pPr>
              <w:spacing w:after="0" w:line="240" w:lineRule="auto"/>
              <w:rPr>
                <w:rFonts w:eastAsia="Times New Roman" w:cstheme="minorHAnsi"/>
                <w:lang w:eastAsia="en-GB"/>
              </w:rPr>
            </w:pPr>
          </w:p>
        </w:tc>
      </w:tr>
      <w:tr w:rsidR="006D5D24" w:rsidRPr="00F250B6" w14:paraId="2425F613" w14:textId="77777777" w:rsidTr="009C6D61">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325D768"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DC5903D"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4F3B5DBC"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87CC97"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BC087C8" w14:textId="77777777" w:rsidR="006D5D24" w:rsidRPr="00F250B6" w:rsidRDefault="006D5D24" w:rsidP="009C6D61">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6D5D24" w:rsidRPr="00F250B6" w14:paraId="39744F38" w14:textId="77777777" w:rsidTr="009C6D61">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F5DF877" w14:textId="77777777" w:rsidR="006D5D24" w:rsidRPr="00F250B6" w:rsidRDefault="006D5D24" w:rsidP="009C6D61">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311C499" w14:textId="77777777" w:rsidR="006D5D24" w:rsidRPr="00F250B6" w:rsidRDefault="006D5D24" w:rsidP="009C6D61">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BAFF37A" w14:textId="77777777" w:rsidR="006D5D24" w:rsidRPr="00F250B6" w:rsidRDefault="006D5D24" w:rsidP="009C6D61">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81C7D9E" w14:textId="77777777" w:rsidR="006D5D24" w:rsidRPr="00F250B6" w:rsidRDefault="006D5D24" w:rsidP="009C6D61">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80BD843" w14:textId="77777777" w:rsidR="006D5D24" w:rsidRPr="00F250B6" w:rsidRDefault="006D5D24" w:rsidP="009C6D61">
            <w:pPr>
              <w:spacing w:after="0" w:line="240" w:lineRule="auto"/>
              <w:rPr>
                <w:rFonts w:eastAsia="Times New Roman" w:cstheme="minorHAnsi"/>
                <w:b/>
                <w:bCs/>
                <w:lang w:eastAsia="en-GB"/>
              </w:rPr>
            </w:pPr>
          </w:p>
        </w:tc>
      </w:tr>
      <w:tr w:rsidR="006D5D24" w:rsidRPr="00F250B6" w14:paraId="33AD5A3B" w14:textId="77777777" w:rsidTr="009C6D61">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0FD8C2"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0FB53E9"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Connect the Tag to the Powerbank</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CEC56C"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The powerbank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78876B"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EFE83D"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rsidRPr="00F250B6" w14:paraId="2E8187F3"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C6B5CC2"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DD2315A"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BC3058"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5979A54"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40853BE"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D5D24" w:rsidRPr="00F250B6" w14:paraId="38899C04"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A494CA5"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90E27D7"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r>
              <w:rPr>
                <w:rFonts w:eastAsia="Times New Roman" w:cstheme="minorHAnsi"/>
                <w:lang w:eastAsia="en-GB"/>
              </w:rPr>
              <w:t>TagNa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1B2B0A"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04EE07E"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D073504"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D5D24" w:rsidRPr="00F250B6" w14:paraId="3C794166"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331CD3"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DE5762F"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76F3D75E"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39A1961"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9CC44D3"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D5D24" w:rsidRPr="00F250B6" w14:paraId="30E22BA5"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2CEAB5E"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90E94D"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B52F2A2"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8330B84" w14:textId="7CA2026D"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2022-09-24 16:51:3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94D988C"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rsidRPr="00F250B6" w14:paraId="5E8FBFD0" w14:textId="77777777" w:rsidTr="009C6D61">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FB12B49"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AD68142"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Wait until the powerbank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229B6FE"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owerbank stops displaying blue color</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55DE50B"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E28CEBB"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14:paraId="50473D47" w14:textId="77777777" w:rsidTr="009C6D6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BE6D45"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372E0AF" w14:textId="77777777" w:rsidR="006D5D24" w:rsidRPr="00F250B6" w:rsidRDefault="006D5D24" w:rsidP="009C6D61">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92273A3"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9BB1ACB"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9FFAAC6"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14:paraId="631904DC" w14:textId="77777777" w:rsidTr="009C6D6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06B458" w14:textId="77777777" w:rsidR="006D5D24" w:rsidRPr="00F250B6" w:rsidRDefault="006D5D24" w:rsidP="009C6D61">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4416EDC" w14:textId="77777777" w:rsidR="006D5D24" w:rsidRPr="00F250B6" w:rsidRDefault="006D5D24" w:rsidP="009C6D61">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46AE10"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B9061E0" w14:textId="15F11AD8"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2022-09-2</w:t>
            </w:r>
            <w:r w:rsidR="0078610A">
              <w:rPr>
                <w:rFonts w:eastAsia="Times New Roman" w:cstheme="minorHAnsi"/>
                <w:lang w:eastAsia="en-GB"/>
              </w:rPr>
              <w:t>5</w:t>
            </w:r>
            <w:r>
              <w:rPr>
                <w:rFonts w:eastAsia="Times New Roman" w:cstheme="minorHAnsi"/>
                <w:lang w:eastAsia="en-GB"/>
              </w:rPr>
              <w:t xml:space="preserve"> 0</w:t>
            </w:r>
            <w:r w:rsidR="0078610A">
              <w:rPr>
                <w:rFonts w:eastAsia="Times New Roman" w:cstheme="minorHAnsi"/>
                <w:lang w:eastAsia="en-GB"/>
              </w:rPr>
              <w:t>6</w:t>
            </w:r>
            <w:r>
              <w:rPr>
                <w:rFonts w:eastAsia="Times New Roman" w:cstheme="minorHAnsi"/>
                <w:lang w:eastAsia="en-GB"/>
              </w:rPr>
              <w:t>:</w:t>
            </w:r>
            <w:r w:rsidR="0078610A">
              <w:rPr>
                <w:rFonts w:eastAsia="Times New Roman" w:cstheme="minorHAnsi"/>
                <w:lang w:eastAsia="en-GB"/>
              </w:rPr>
              <w:t>44</w:t>
            </w:r>
            <w:r>
              <w:rPr>
                <w:rFonts w:eastAsia="Times New Roman" w:cstheme="minorHAnsi"/>
                <w:lang w:eastAsia="en-GB"/>
              </w:rPr>
              <w:t>:</w:t>
            </w:r>
            <w:r w:rsidR="0078610A">
              <w:rPr>
                <w:rFonts w:eastAsia="Times New Roman" w:cstheme="minorHAnsi"/>
                <w:lang w:eastAsia="en-GB"/>
              </w:rPr>
              <w:t>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D077B7B"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r w:rsidR="006D5D24" w14:paraId="176BAFD4" w14:textId="77777777" w:rsidTr="009C6D61">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1DC4A55"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0B1C73A0" w14:textId="77777777" w:rsidR="006D5D24" w:rsidRPr="00510552" w:rsidRDefault="006D5D24" w:rsidP="009C6D61">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D8C854F"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E30CC6" w14:textId="40FE5401" w:rsidR="006D5D24" w:rsidRPr="00510552" w:rsidRDefault="006D5D24" w:rsidP="009C6D61">
            <w:pPr>
              <w:spacing w:after="0" w:line="240" w:lineRule="auto"/>
              <w:jc w:val="center"/>
              <w:rPr>
                <w:rFonts w:eastAsia="Times New Roman" w:cstheme="minorHAnsi"/>
                <w:lang w:eastAsia="en-GB"/>
              </w:rPr>
            </w:pPr>
            <w:r>
              <w:rPr>
                <w:rFonts w:eastAsia="Times New Roman" w:cstheme="minorHAnsi"/>
                <w:lang w:eastAsia="en-GB"/>
              </w:rPr>
              <w:t>1</w:t>
            </w:r>
            <w:r w:rsidR="0078610A">
              <w:rPr>
                <w:rFonts w:eastAsia="Times New Roman" w:cstheme="minorHAnsi"/>
                <w:lang w:eastAsia="en-GB"/>
              </w:rPr>
              <w:t>3</w:t>
            </w:r>
            <w:r>
              <w:rPr>
                <w:rFonts w:eastAsia="Times New Roman" w:cstheme="minorHAnsi"/>
                <w:lang w:eastAsia="en-GB"/>
              </w:rPr>
              <w:t xml:space="preserve"> hours </w:t>
            </w:r>
            <w:r w:rsidR="0078610A">
              <w:rPr>
                <w:rFonts w:eastAsia="Times New Roman" w:cstheme="minorHAnsi"/>
                <w:lang w:eastAsia="en-GB"/>
              </w:rPr>
              <w:t>5</w:t>
            </w:r>
            <w:r>
              <w:rPr>
                <w:rFonts w:eastAsia="Times New Roman" w:cstheme="minorHAnsi"/>
                <w:lang w:eastAsia="en-GB"/>
              </w:rPr>
              <w:t>2 minutes 5</w:t>
            </w:r>
            <w:r w:rsidR="0078610A">
              <w:rPr>
                <w:rFonts w:eastAsia="Times New Roman" w:cstheme="minorHAnsi"/>
                <w:lang w:eastAsia="en-GB"/>
              </w:rPr>
              <w:t>0</w:t>
            </w:r>
            <w:r>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6E0969" w14:textId="77777777" w:rsidR="006D5D24" w:rsidRDefault="006D5D24" w:rsidP="009C6D61">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36B3B856"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32D4E"/>
    <w:rsid w:val="00080296"/>
    <w:rsid w:val="00303B37"/>
    <w:rsid w:val="00305F9B"/>
    <w:rsid w:val="003236ED"/>
    <w:rsid w:val="00342FED"/>
    <w:rsid w:val="00393168"/>
    <w:rsid w:val="003F5D82"/>
    <w:rsid w:val="00443794"/>
    <w:rsid w:val="004B0CB8"/>
    <w:rsid w:val="00510552"/>
    <w:rsid w:val="00533897"/>
    <w:rsid w:val="005E2C66"/>
    <w:rsid w:val="005F1CF1"/>
    <w:rsid w:val="006938D0"/>
    <w:rsid w:val="006D5D24"/>
    <w:rsid w:val="006D6C5F"/>
    <w:rsid w:val="0076522F"/>
    <w:rsid w:val="0078610A"/>
    <w:rsid w:val="008A708F"/>
    <w:rsid w:val="00A16505"/>
    <w:rsid w:val="00AD6741"/>
    <w:rsid w:val="00B10688"/>
    <w:rsid w:val="00B45B2B"/>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TotalTime>
  <Pages>1</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24</cp:revision>
  <dcterms:created xsi:type="dcterms:W3CDTF">2019-01-01T07:14:00Z</dcterms:created>
  <dcterms:modified xsi:type="dcterms:W3CDTF">2022-09-25T14:06:00Z</dcterms:modified>
</cp:coreProperties>
</file>